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93130a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Partimos de la estructura de la matriz indicada arriba.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ei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8:04:19Z</dcterms:created>
  <dcterms:modified xsi:type="dcterms:W3CDTF">2023-07-27T18:0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